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7058D" w14:textId="77777777" w:rsidR="00763D44" w:rsidRDefault="000400DA" w:rsidP="00763D44">
      <w:pPr>
        <w:pStyle w:val="CET"/>
        <w:spacing w:before="0" w:after="0" w:line="240" w:lineRule="auto"/>
        <w:rPr>
          <w:sz w:val="28"/>
          <w:szCs w:val="28"/>
        </w:rPr>
      </w:pPr>
      <w:r>
        <w:rPr>
          <w:lang w:val="en-US"/>
        </w:rPr>
        <w:drawing>
          <wp:inline distT="0" distB="0" distL="0" distR="0" wp14:anchorId="5F5018B8" wp14:editId="1ED13D43">
            <wp:extent cx="5797550" cy="925830"/>
            <wp:effectExtent l="0" t="0" r="0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8842" cy="926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CDF18" w14:textId="77777777" w:rsidR="00D62E6F" w:rsidRDefault="00D62E6F" w:rsidP="00763D44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</w:p>
    <w:p w14:paraId="00577E41" w14:textId="77777777" w:rsidR="00763D44" w:rsidRPr="00F677EB" w:rsidRDefault="00763D44" w:rsidP="00763D44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E72E89">
        <w:rPr>
          <w:rFonts w:ascii="Arial Rounded MT Bold" w:hAnsi="Arial Rounded MT Bold"/>
          <w:sz w:val="28"/>
          <w:szCs w:val="28"/>
        </w:rPr>
        <w:t>Computer Science</w:t>
      </w:r>
      <w:r w:rsidRPr="00D42BE9">
        <w:rPr>
          <w:rFonts w:ascii="Arial Rounded MT Bold" w:hAnsi="Arial Rounded MT Bold"/>
          <w:sz w:val="28"/>
          <w:szCs w:val="28"/>
        </w:rPr>
        <w:t>&amp; Engineering</w:t>
      </w:r>
    </w:p>
    <w:p w14:paraId="3793319F" w14:textId="77777777" w:rsidR="00763D44" w:rsidRPr="00DC2FD6" w:rsidRDefault="00763D44" w:rsidP="00763D44">
      <w:pPr>
        <w:pStyle w:val="Addr"/>
      </w:pPr>
      <w:r w:rsidRPr="00DC2FD6">
        <w:t>Jain Global campus</w:t>
      </w:r>
    </w:p>
    <w:p w14:paraId="24E36879" w14:textId="77777777" w:rsidR="00763D44" w:rsidRPr="00DC2FD6" w:rsidRDefault="00763D44" w:rsidP="00763D44">
      <w:pPr>
        <w:pStyle w:val="Addr"/>
      </w:pPr>
      <w:r>
        <w:t>Kanakapura Taluk -</w:t>
      </w:r>
      <w:r w:rsidRPr="00DC2FD6">
        <w:t xml:space="preserve"> 562112</w:t>
      </w:r>
      <w:r>
        <w:br/>
      </w:r>
      <w:r w:rsidRPr="00DC2FD6">
        <w:t>Ramanagara District</w:t>
      </w:r>
    </w:p>
    <w:p w14:paraId="432BA54D" w14:textId="77777777" w:rsidR="00763D44" w:rsidRPr="00DC2FD6" w:rsidRDefault="00763D44" w:rsidP="00763D44">
      <w:pPr>
        <w:pStyle w:val="Addr"/>
      </w:pPr>
      <w:r w:rsidRPr="00DC2FD6">
        <w:t xml:space="preserve">Karnataka, India </w:t>
      </w:r>
    </w:p>
    <w:p w14:paraId="7C714F6A" w14:textId="77777777" w:rsidR="00763D44" w:rsidRPr="00791FA0" w:rsidRDefault="00763D44" w:rsidP="00763D44">
      <w:pPr>
        <w:pStyle w:val="MainHead"/>
        <w:rPr>
          <w:spacing w:val="26"/>
          <w:szCs w:val="18"/>
        </w:rPr>
      </w:pPr>
      <w:r w:rsidRPr="00791FA0">
        <w:rPr>
          <w:spacing w:val="26"/>
          <w:szCs w:val="18"/>
        </w:rPr>
        <w:t>CERTIFICATE</w:t>
      </w:r>
    </w:p>
    <w:p w14:paraId="22008A8C" w14:textId="77777777" w:rsidR="00406D82" w:rsidRPr="00457971" w:rsidRDefault="00406D82" w:rsidP="00782F42">
      <w:pPr>
        <w:jc w:val="center"/>
        <w:rPr>
          <w:b/>
          <w:bCs/>
          <w:sz w:val="32"/>
          <w:szCs w:val="28"/>
          <w:u w:val="single"/>
        </w:rPr>
      </w:pPr>
    </w:p>
    <w:p w14:paraId="09CFEC36" w14:textId="77777777" w:rsidR="00782F42" w:rsidRPr="00457971" w:rsidRDefault="00782F42" w:rsidP="00782F42">
      <w:pPr>
        <w:jc w:val="center"/>
        <w:rPr>
          <w:b/>
          <w:bCs/>
          <w:sz w:val="28"/>
          <w:szCs w:val="28"/>
        </w:rPr>
      </w:pPr>
    </w:p>
    <w:p w14:paraId="08A594CF" w14:textId="5C90B5D5" w:rsidR="00763D44" w:rsidRDefault="00782F42" w:rsidP="00763D44">
      <w:pPr>
        <w:keepLines/>
        <w:suppressAutoHyphens/>
        <w:spacing w:line="360" w:lineRule="auto"/>
        <w:jc w:val="both"/>
        <w:rPr>
          <w:spacing w:val="6"/>
        </w:rPr>
      </w:pPr>
      <w:r w:rsidRPr="00763D44">
        <w:t xml:space="preserve">This is to certify that </w:t>
      </w:r>
      <w:r w:rsidR="0059262F" w:rsidRPr="00763D44">
        <w:t xml:space="preserve">the </w:t>
      </w:r>
      <w:r w:rsidR="00FF7DAE">
        <w:t>Seminar</w:t>
      </w:r>
      <w:r w:rsidR="00995C21" w:rsidRPr="00763D44">
        <w:t xml:space="preserve"> work</w:t>
      </w:r>
      <w:r w:rsidR="00D17A74">
        <w:t xml:space="preserve"> </w:t>
      </w:r>
      <w:r w:rsidR="00B35017" w:rsidRPr="00763D44">
        <w:t xml:space="preserve">titled </w:t>
      </w:r>
      <w:r w:rsidR="008A130D" w:rsidRPr="00763D44">
        <w:rPr>
          <w:b/>
        </w:rPr>
        <w:t>“</w:t>
      </w:r>
      <w:r w:rsidR="009C285D">
        <w:rPr>
          <w:b/>
          <w:smallCaps/>
        </w:rPr>
        <w:t xml:space="preserve">Li-Fi </w:t>
      </w:r>
      <w:r w:rsidR="00CE689D">
        <w:rPr>
          <w:b/>
          <w:smallCaps/>
        </w:rPr>
        <w:t>and it’s uses in various Applications</w:t>
      </w:r>
      <w:r w:rsidR="00457971" w:rsidRPr="00763D44">
        <w:rPr>
          <w:b/>
        </w:rPr>
        <w:t>”</w:t>
      </w:r>
      <w:r w:rsidR="00D17A74">
        <w:rPr>
          <w:b/>
        </w:rPr>
        <w:t xml:space="preserve"> </w:t>
      </w:r>
      <w:r w:rsidR="00763D44" w:rsidRPr="00763D44">
        <w:rPr>
          <w:spacing w:val="6"/>
        </w:rPr>
        <w:t>is carried out by</w:t>
      </w:r>
      <w:r w:rsidR="00D17A74">
        <w:rPr>
          <w:spacing w:val="6"/>
        </w:rPr>
        <w:t xml:space="preserve"> </w:t>
      </w:r>
      <w:r w:rsidR="00D17A74">
        <w:rPr>
          <w:b/>
        </w:rPr>
        <w:t>Vaishnavi K.R</w:t>
      </w:r>
      <w:r w:rsidR="0012107E" w:rsidRPr="00763D44">
        <w:rPr>
          <w:b/>
        </w:rPr>
        <w:t xml:space="preserve"> (</w:t>
      </w:r>
      <w:r w:rsidR="00D17A74">
        <w:rPr>
          <w:b/>
        </w:rPr>
        <w:t>15BT6CS081</w:t>
      </w:r>
      <w:r w:rsidR="00B35017" w:rsidRPr="00763D44">
        <w:rPr>
          <w:b/>
        </w:rPr>
        <w:t>)</w:t>
      </w:r>
      <w:r w:rsidR="00220968" w:rsidRPr="00763D44">
        <w:rPr>
          <w:b/>
        </w:rPr>
        <w:t>,</w:t>
      </w:r>
      <w:r w:rsidR="00D17A74">
        <w:rPr>
          <w:b/>
        </w:rPr>
        <w:t xml:space="preserve"> Tushar Jain</w:t>
      </w:r>
      <w:r w:rsidR="005811FA" w:rsidRPr="00763D44">
        <w:rPr>
          <w:b/>
        </w:rPr>
        <w:t xml:space="preserve"> (</w:t>
      </w:r>
      <w:r w:rsidR="00D17A74">
        <w:rPr>
          <w:b/>
        </w:rPr>
        <w:t>15BT6CS076</w:t>
      </w:r>
      <w:r w:rsidR="005811FA" w:rsidRPr="00763D44">
        <w:rPr>
          <w:b/>
        </w:rPr>
        <w:t>)</w:t>
      </w:r>
      <w:r w:rsidR="00F466A4" w:rsidRPr="00763D44">
        <w:rPr>
          <w:b/>
        </w:rPr>
        <w:t>,</w:t>
      </w:r>
      <w:r w:rsidR="00F466A4" w:rsidRPr="00763D44">
        <w:t xml:space="preserve"> a</w:t>
      </w:r>
      <w:r w:rsidR="00F466A4">
        <w:t xml:space="preserve"> bona</w:t>
      </w:r>
      <w:r w:rsidR="00995C21" w:rsidRPr="00763D44">
        <w:t>fi</w:t>
      </w:r>
      <w:r w:rsidR="00FF7DAE">
        <w:t>de</w:t>
      </w:r>
      <w:r w:rsidR="00995C21" w:rsidRPr="00763D44">
        <w:t xml:space="preserve"> student</w:t>
      </w:r>
      <w:r w:rsidR="00466468">
        <w:t>s</w:t>
      </w:r>
      <w:r w:rsidR="00995C21" w:rsidRPr="00763D44">
        <w:t xml:space="preserve"> of Bachelor of </w:t>
      </w:r>
      <w:r w:rsidR="000F1C80" w:rsidRPr="00763D44">
        <w:t>Technology</w:t>
      </w:r>
      <w:r w:rsidR="00995C21" w:rsidRPr="00763D44">
        <w:t xml:space="preserve"> at the School of Engineering &amp; Technology, Jain</w:t>
      </w:r>
      <w:r w:rsidR="00FC4721">
        <w:t xml:space="preserve"> Deemed-To-Be</w:t>
      </w:r>
      <w:bookmarkStart w:id="0" w:name="_GoBack"/>
      <w:bookmarkEnd w:id="0"/>
      <w:r w:rsidR="00995C21" w:rsidRPr="00763D44">
        <w:t xml:space="preserve"> </w:t>
      </w:r>
      <w:r w:rsidR="006654CD" w:rsidRPr="00763D44">
        <w:t>University,</w:t>
      </w:r>
      <w:r w:rsidR="006654CD">
        <w:t xml:space="preserve"> Bangalore</w:t>
      </w:r>
      <w:r w:rsidR="00995C21" w:rsidRPr="00763D44">
        <w:t xml:space="preserve"> in partial fulfillment for the award of </w:t>
      </w:r>
      <w:r w:rsidR="006654CD">
        <w:t xml:space="preserve">degree in </w:t>
      </w:r>
      <w:r w:rsidR="00995C21" w:rsidRPr="00763D44">
        <w:t xml:space="preserve">Bachelor of </w:t>
      </w:r>
      <w:r w:rsidR="000F1C80">
        <w:t>Technology</w:t>
      </w:r>
      <w:r w:rsidR="00995C21" w:rsidRPr="00763D44">
        <w:t xml:space="preserve"> in </w:t>
      </w:r>
      <w:r w:rsidR="00E72E89">
        <w:t xml:space="preserve">Computer Science </w:t>
      </w:r>
      <w:r w:rsidR="00995C21" w:rsidRPr="00763D44">
        <w:t xml:space="preserve">and Engineering, during </w:t>
      </w:r>
      <w:r w:rsidR="00763D44" w:rsidRPr="00763D44">
        <w:rPr>
          <w:spacing w:val="6"/>
        </w:rPr>
        <w:t xml:space="preserve">the year </w:t>
      </w:r>
      <w:r w:rsidR="000400DA">
        <w:rPr>
          <w:b/>
          <w:bCs/>
          <w:spacing w:val="6"/>
        </w:rPr>
        <w:t>201</w:t>
      </w:r>
      <w:r w:rsidR="00AB5982">
        <w:rPr>
          <w:b/>
          <w:bCs/>
          <w:spacing w:val="6"/>
        </w:rPr>
        <w:t>8</w:t>
      </w:r>
      <w:r w:rsidR="00763D44" w:rsidRPr="00763D44">
        <w:rPr>
          <w:b/>
          <w:bCs/>
          <w:spacing w:val="6"/>
        </w:rPr>
        <w:noBreakHyphen/>
        <w:t>20</w:t>
      </w:r>
      <w:r w:rsidR="00AB5982">
        <w:rPr>
          <w:b/>
          <w:bCs/>
          <w:spacing w:val="6"/>
        </w:rPr>
        <w:t>19</w:t>
      </w:r>
      <w:r w:rsidR="00763D44" w:rsidRPr="00763D44">
        <w:rPr>
          <w:spacing w:val="6"/>
        </w:rPr>
        <w:t xml:space="preserve">.  </w:t>
      </w:r>
    </w:p>
    <w:p w14:paraId="534A7DB9" w14:textId="77777777" w:rsidR="00FF7DAE" w:rsidRPr="00763D44" w:rsidRDefault="00FF7DAE" w:rsidP="00763D44">
      <w:pPr>
        <w:keepLines/>
        <w:suppressAutoHyphens/>
        <w:spacing w:line="360" w:lineRule="auto"/>
        <w:jc w:val="both"/>
        <w:rPr>
          <w:spacing w:val="6"/>
        </w:rPr>
      </w:pPr>
    </w:p>
    <w:p w14:paraId="6BC608B5" w14:textId="77777777" w:rsidR="00763D44" w:rsidRDefault="00763D44" w:rsidP="00763D44">
      <w:pPr>
        <w:rPr>
          <w:spacing w:val="6"/>
        </w:rPr>
      </w:pPr>
    </w:p>
    <w:p w14:paraId="2748F42D" w14:textId="77777777" w:rsidR="00763D44" w:rsidRDefault="00763D44" w:rsidP="00763D44">
      <w:pPr>
        <w:rPr>
          <w:spacing w:val="6"/>
        </w:rPr>
      </w:pPr>
    </w:p>
    <w:tbl>
      <w:tblPr>
        <w:tblpPr w:leftFromText="180" w:rightFromText="180" w:vertAnchor="text" w:horzAnchor="margin" w:tblpXSpec="center" w:tblpY="612"/>
        <w:tblW w:w="5212" w:type="pct"/>
        <w:tblLook w:val="04A0" w:firstRow="1" w:lastRow="0" w:firstColumn="1" w:lastColumn="0" w:noHBand="0" w:noVBand="1"/>
      </w:tblPr>
      <w:tblGrid>
        <w:gridCol w:w="3228"/>
        <w:gridCol w:w="3401"/>
        <w:gridCol w:w="3259"/>
      </w:tblGrid>
      <w:tr w:rsidR="00203363" w:rsidRPr="00747001" w14:paraId="33B59782" w14:textId="77777777" w:rsidTr="00203363">
        <w:trPr>
          <w:trHeight w:val="338"/>
        </w:trPr>
        <w:tc>
          <w:tcPr>
            <w:tcW w:w="1632" w:type="pct"/>
          </w:tcPr>
          <w:p w14:paraId="34CC35E5" w14:textId="77777777" w:rsidR="00203363" w:rsidRDefault="00203363" w:rsidP="00203363">
            <w:pPr>
              <w:spacing w:line="25" w:lineRule="atLeast"/>
              <w:rPr>
                <w:b/>
                <w:spacing w:val="6"/>
              </w:rPr>
            </w:pPr>
            <w:r>
              <w:rPr>
                <w:b/>
                <w:spacing w:val="6"/>
              </w:rPr>
              <w:t>Guide:</w:t>
            </w:r>
          </w:p>
        </w:tc>
        <w:tc>
          <w:tcPr>
            <w:tcW w:w="1720" w:type="pct"/>
          </w:tcPr>
          <w:p w14:paraId="193C59FA" w14:textId="77777777" w:rsidR="00203363" w:rsidRDefault="00203363" w:rsidP="00203363">
            <w:pPr>
              <w:pStyle w:val="Date1"/>
              <w:spacing w:before="0" w:after="0" w:line="25" w:lineRule="atLeast"/>
              <w:rPr>
                <w:b/>
                <w:bCs/>
                <w:spacing w:val="6"/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>Seminar Coordinator:</w:t>
            </w:r>
          </w:p>
        </w:tc>
        <w:tc>
          <w:tcPr>
            <w:tcW w:w="1648" w:type="pct"/>
          </w:tcPr>
          <w:p w14:paraId="3B547FBF" w14:textId="77777777" w:rsidR="00203363" w:rsidRDefault="00203363" w:rsidP="00203363">
            <w:pPr>
              <w:pStyle w:val="Date1"/>
              <w:spacing w:before="0" w:after="0" w:line="25" w:lineRule="atLeast"/>
              <w:rPr>
                <w:b/>
                <w:bCs/>
                <w:spacing w:val="6"/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>HoD:</w:t>
            </w:r>
          </w:p>
        </w:tc>
      </w:tr>
      <w:tr w:rsidR="00203363" w:rsidRPr="00747001" w14:paraId="5C1F2FCD" w14:textId="77777777" w:rsidTr="00203363">
        <w:trPr>
          <w:trHeight w:val="338"/>
        </w:trPr>
        <w:tc>
          <w:tcPr>
            <w:tcW w:w="1632" w:type="pct"/>
          </w:tcPr>
          <w:p w14:paraId="588216E3" w14:textId="0512EC8B" w:rsidR="00203363" w:rsidRPr="004E1D80" w:rsidRDefault="00203363" w:rsidP="00203363">
            <w:pPr>
              <w:spacing w:line="25" w:lineRule="atLeast"/>
              <w:rPr>
                <w:b/>
                <w:spacing w:val="6"/>
              </w:rPr>
            </w:pPr>
            <w:r>
              <w:rPr>
                <w:b/>
                <w:spacing w:val="6"/>
              </w:rPr>
              <w:t xml:space="preserve">Prof. </w:t>
            </w:r>
            <w:r w:rsidR="00E22A71">
              <w:rPr>
                <w:b/>
                <w:spacing w:val="6"/>
              </w:rPr>
              <w:t>V. Vivek</w:t>
            </w:r>
          </w:p>
        </w:tc>
        <w:tc>
          <w:tcPr>
            <w:tcW w:w="1720" w:type="pct"/>
          </w:tcPr>
          <w:p w14:paraId="11B4F94E" w14:textId="77777777" w:rsidR="00203363" w:rsidRDefault="00203363" w:rsidP="00203363">
            <w:pPr>
              <w:pStyle w:val="Date1"/>
              <w:spacing w:before="0" w:after="0" w:line="25" w:lineRule="atLeast"/>
              <w:rPr>
                <w:b/>
                <w:bCs/>
                <w:spacing w:val="6"/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>Prof. Manjunath C R</w:t>
            </w:r>
          </w:p>
        </w:tc>
        <w:tc>
          <w:tcPr>
            <w:tcW w:w="1648" w:type="pct"/>
          </w:tcPr>
          <w:p w14:paraId="66CCDBF5" w14:textId="77777777" w:rsidR="00203363" w:rsidRPr="004E1D80" w:rsidRDefault="00203363" w:rsidP="00203363">
            <w:pPr>
              <w:pStyle w:val="Date1"/>
              <w:spacing w:before="0" w:after="0" w:line="25" w:lineRule="atLeast"/>
              <w:rPr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 xml:space="preserve">Dr. Narayanaswamy </w:t>
            </w:r>
          </w:p>
        </w:tc>
      </w:tr>
      <w:tr w:rsidR="00203363" w:rsidRPr="00445162" w14:paraId="5F06D772" w14:textId="77777777" w:rsidTr="00203363">
        <w:trPr>
          <w:trHeight w:val="1775"/>
        </w:trPr>
        <w:tc>
          <w:tcPr>
            <w:tcW w:w="1632" w:type="pct"/>
          </w:tcPr>
          <w:p w14:paraId="3379B798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>Ass</w:t>
            </w:r>
            <w:r w:rsidR="00C90046">
              <w:rPr>
                <w:spacing w:val="6"/>
              </w:rPr>
              <w:t>istant</w:t>
            </w:r>
            <w:r w:rsidRPr="007B43BC">
              <w:rPr>
                <w:spacing w:val="6"/>
              </w:rPr>
              <w:t xml:space="preserve"> Professor</w:t>
            </w:r>
          </w:p>
          <w:p w14:paraId="5F85202D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Dept. of </w:t>
            </w:r>
            <w:r>
              <w:rPr>
                <w:spacing w:val="6"/>
              </w:rPr>
              <w:t>CS&amp;E</w:t>
            </w:r>
            <w:r w:rsidRPr="007B43BC">
              <w:rPr>
                <w:spacing w:val="6"/>
              </w:rPr>
              <w:t xml:space="preserve">,                        </w:t>
            </w:r>
          </w:p>
          <w:p w14:paraId="11305603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14:paraId="066067A4" w14:textId="77777777" w:rsidR="00203363" w:rsidRPr="007B43BC" w:rsidRDefault="00203363" w:rsidP="00203363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 University</w:t>
            </w:r>
          </w:p>
          <w:p w14:paraId="3B74BB0C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720" w:type="pct"/>
          </w:tcPr>
          <w:p w14:paraId="0838853E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>Associate Professor</w:t>
            </w:r>
            <w:r>
              <w:rPr>
                <w:spacing w:val="6"/>
              </w:rPr>
              <w:t>,</w:t>
            </w:r>
          </w:p>
          <w:p w14:paraId="7B5C52BE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Dept. of </w:t>
            </w:r>
            <w:r>
              <w:rPr>
                <w:spacing w:val="6"/>
              </w:rPr>
              <w:t>CS&amp;E</w:t>
            </w:r>
            <w:r w:rsidRPr="007B43BC">
              <w:rPr>
                <w:spacing w:val="6"/>
              </w:rPr>
              <w:t xml:space="preserve">,                        </w:t>
            </w:r>
          </w:p>
          <w:p w14:paraId="1FDF3E35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14:paraId="52624268" w14:textId="77777777" w:rsidR="00203363" w:rsidRPr="007B43BC" w:rsidRDefault="00203363" w:rsidP="00203363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 University</w:t>
            </w:r>
          </w:p>
          <w:p w14:paraId="1E9A70BE" w14:textId="77777777" w:rsidR="00203363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648" w:type="pct"/>
          </w:tcPr>
          <w:p w14:paraId="25E3DE26" w14:textId="77777777" w:rsidR="00203363" w:rsidRPr="007B43BC" w:rsidRDefault="00203363" w:rsidP="00203363">
            <w:pPr>
              <w:rPr>
                <w:spacing w:val="6"/>
              </w:rPr>
            </w:pPr>
            <w:r>
              <w:rPr>
                <w:spacing w:val="6"/>
              </w:rPr>
              <w:t>Professor, HoD</w:t>
            </w:r>
            <w:r w:rsidRPr="007B43BC">
              <w:rPr>
                <w:spacing w:val="6"/>
              </w:rPr>
              <w:t>,</w:t>
            </w:r>
          </w:p>
          <w:p w14:paraId="31CE2954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Dept. of </w:t>
            </w:r>
            <w:r>
              <w:rPr>
                <w:spacing w:val="6"/>
              </w:rPr>
              <w:t>CS&amp;E</w:t>
            </w:r>
            <w:r w:rsidRPr="007B43BC">
              <w:rPr>
                <w:spacing w:val="6"/>
              </w:rPr>
              <w:t xml:space="preserve">,                        </w:t>
            </w:r>
          </w:p>
          <w:p w14:paraId="4D1446F8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14:paraId="1DF36E90" w14:textId="77777777" w:rsidR="00203363" w:rsidRDefault="00203363" w:rsidP="00203363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 University</w:t>
            </w:r>
            <w:r>
              <w:rPr>
                <w:spacing w:val="6"/>
              </w:rPr>
              <w:t>.</w:t>
            </w:r>
          </w:p>
          <w:p w14:paraId="1EE55551" w14:textId="77777777" w:rsidR="00203363" w:rsidRPr="007B43BC" w:rsidRDefault="00203363" w:rsidP="00203363">
            <w:pPr>
              <w:rPr>
                <w:spacing w:val="6"/>
              </w:rPr>
            </w:pPr>
            <w:r w:rsidRPr="007B43BC">
              <w:t>Date:</w:t>
            </w:r>
          </w:p>
        </w:tc>
      </w:tr>
    </w:tbl>
    <w:p w14:paraId="24841425" w14:textId="77777777" w:rsidR="00763D44" w:rsidRDefault="00763D44" w:rsidP="00763D44">
      <w:pPr>
        <w:rPr>
          <w:spacing w:val="6"/>
        </w:rPr>
      </w:pPr>
    </w:p>
    <w:p w14:paraId="7A05A036" w14:textId="77777777" w:rsidR="00763D44" w:rsidRDefault="00763D44" w:rsidP="00763D44">
      <w:pPr>
        <w:spacing w:line="25" w:lineRule="atLeast"/>
      </w:pPr>
    </w:p>
    <w:p w14:paraId="44E0307A" w14:textId="77777777" w:rsidR="00763D44" w:rsidRDefault="00763D44" w:rsidP="00763D44">
      <w:pPr>
        <w:spacing w:line="25" w:lineRule="atLeast"/>
      </w:pPr>
    </w:p>
    <w:p w14:paraId="67B091B5" w14:textId="77777777" w:rsidR="004B1B6A" w:rsidRDefault="004B1B6A" w:rsidP="00763D44">
      <w:pPr>
        <w:spacing w:line="25" w:lineRule="atLeast"/>
      </w:pPr>
    </w:p>
    <w:p w14:paraId="7BD2C157" w14:textId="77777777" w:rsidR="006D5A1E" w:rsidRDefault="006D5A1E" w:rsidP="000F1C80">
      <w:pPr>
        <w:spacing w:line="25" w:lineRule="atLeast"/>
        <w:rPr>
          <w:sz w:val="26"/>
          <w:szCs w:val="26"/>
        </w:rPr>
      </w:pPr>
    </w:p>
    <w:sectPr w:rsidR="006D5A1E" w:rsidSect="00763D44">
      <w:pgSz w:w="12240" w:h="15840" w:code="1"/>
      <w:pgMar w:top="1267" w:right="1170" w:bottom="1008" w:left="1800" w:header="720" w:footer="720" w:gutter="0"/>
      <w:paperSrc w:first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4D51A" w14:textId="77777777" w:rsidR="007C01EE" w:rsidRDefault="007C01EE" w:rsidP="008D2DEF">
      <w:r>
        <w:separator/>
      </w:r>
    </w:p>
  </w:endnote>
  <w:endnote w:type="continuationSeparator" w:id="0">
    <w:p w14:paraId="6F25A052" w14:textId="77777777" w:rsidR="007C01EE" w:rsidRDefault="007C01EE" w:rsidP="008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11284" w14:textId="77777777" w:rsidR="007C01EE" w:rsidRDefault="007C01EE" w:rsidP="008D2DEF">
      <w:r>
        <w:separator/>
      </w:r>
    </w:p>
  </w:footnote>
  <w:footnote w:type="continuationSeparator" w:id="0">
    <w:p w14:paraId="1F268164" w14:textId="77777777" w:rsidR="007C01EE" w:rsidRDefault="007C01EE" w:rsidP="008D2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A2C01"/>
    <w:multiLevelType w:val="hybridMultilevel"/>
    <w:tmpl w:val="A7B8B5F6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14925D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7E97B83"/>
    <w:multiLevelType w:val="multilevel"/>
    <w:tmpl w:val="4FFCE6F2"/>
    <w:lvl w:ilvl="0">
      <w:start w:val="1"/>
      <w:numFmt w:val="none"/>
      <w:lvlText w:val="5.2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3" w15:restartNumberingAfterBreak="0">
    <w:nsid w:val="180936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8B75CAB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191A2D38"/>
    <w:multiLevelType w:val="hybridMultilevel"/>
    <w:tmpl w:val="EFA2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44447"/>
    <w:multiLevelType w:val="multilevel"/>
    <w:tmpl w:val="009A68D6"/>
    <w:lvl w:ilvl="0">
      <w:start w:val="1"/>
      <w:numFmt w:val="none"/>
      <w:lvlText w:val="3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7" w15:restartNumberingAfterBreak="0">
    <w:nsid w:val="1C256B0C"/>
    <w:multiLevelType w:val="hybridMultilevel"/>
    <w:tmpl w:val="4E28B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0562C"/>
    <w:multiLevelType w:val="hybridMultilevel"/>
    <w:tmpl w:val="5014A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81406"/>
    <w:multiLevelType w:val="multilevel"/>
    <w:tmpl w:val="A526514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10" w15:restartNumberingAfterBreak="0">
    <w:nsid w:val="2AC15A15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11" w15:restartNumberingAfterBreak="0">
    <w:nsid w:val="2B9D529D"/>
    <w:multiLevelType w:val="hybridMultilevel"/>
    <w:tmpl w:val="2BA4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0317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w w:val="10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24A9C"/>
    <w:multiLevelType w:val="hybridMultilevel"/>
    <w:tmpl w:val="DB9A3CF8"/>
    <w:lvl w:ilvl="0" w:tplc="10FE4C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666257"/>
    <w:multiLevelType w:val="hybridMultilevel"/>
    <w:tmpl w:val="EB0E4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446BA"/>
    <w:multiLevelType w:val="multilevel"/>
    <w:tmpl w:val="D5BE5092"/>
    <w:lvl w:ilvl="0">
      <w:start w:val="1"/>
      <w:numFmt w:val="none"/>
      <w:lvlText w:val="5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15" w15:restartNumberingAfterBreak="0">
    <w:nsid w:val="37AA2260"/>
    <w:multiLevelType w:val="hybridMultilevel"/>
    <w:tmpl w:val="2FB47DA0"/>
    <w:lvl w:ilvl="0" w:tplc="C4022724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F17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9CB5AEA"/>
    <w:multiLevelType w:val="hybridMultilevel"/>
    <w:tmpl w:val="2662EA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0060B2"/>
    <w:multiLevelType w:val="multilevel"/>
    <w:tmpl w:val="ADECAB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E157BA5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E6B57F3"/>
    <w:multiLevelType w:val="multilevel"/>
    <w:tmpl w:val="A51E11FC"/>
    <w:lvl w:ilvl="0">
      <w:start w:val="1"/>
      <w:numFmt w:val="none"/>
      <w:lvlText w:val="5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07768FF"/>
    <w:multiLevelType w:val="multilevel"/>
    <w:tmpl w:val="0D0AB302"/>
    <w:lvl w:ilvl="0">
      <w:start w:val="5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2" w15:restartNumberingAfterBreak="0">
    <w:nsid w:val="44A949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3" w15:restartNumberingAfterBreak="0">
    <w:nsid w:val="4B36220A"/>
    <w:multiLevelType w:val="hybridMultilevel"/>
    <w:tmpl w:val="82081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25422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5" w15:restartNumberingAfterBreak="0">
    <w:nsid w:val="580170F0"/>
    <w:multiLevelType w:val="hybridMultilevel"/>
    <w:tmpl w:val="130AC4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A145E"/>
    <w:multiLevelType w:val="multilevel"/>
    <w:tmpl w:val="CDAE2ECC"/>
    <w:lvl w:ilvl="0">
      <w:start w:val="1"/>
      <w:numFmt w:val="none"/>
      <w:lvlText w:val="2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7" w15:restartNumberingAfterBreak="0">
    <w:nsid w:val="596E20D0"/>
    <w:multiLevelType w:val="hybridMultilevel"/>
    <w:tmpl w:val="16FC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C0E83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618A43DE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0" w15:restartNumberingAfterBreak="0">
    <w:nsid w:val="66BA3DFD"/>
    <w:multiLevelType w:val="hybridMultilevel"/>
    <w:tmpl w:val="C32879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B08A49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AB81F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87E1A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91E2DC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CDDC1B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3BA65D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978220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36CA624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1" w15:restartNumberingAfterBreak="0">
    <w:nsid w:val="6ABD0FE9"/>
    <w:multiLevelType w:val="multilevel"/>
    <w:tmpl w:val="02CA6C7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6B4A3E6B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 w15:restartNumberingAfterBreak="0">
    <w:nsid w:val="6BA14FA8"/>
    <w:multiLevelType w:val="hybridMultilevel"/>
    <w:tmpl w:val="5F76A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A85EA0">
      <w:start w:val="4"/>
      <w:numFmt w:val="decimal"/>
      <w:lvlText w:val="[%2]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967AE2"/>
    <w:multiLevelType w:val="multilevel"/>
    <w:tmpl w:val="A7B42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4367E9B"/>
    <w:multiLevelType w:val="hybridMultilevel"/>
    <w:tmpl w:val="D486C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131D7"/>
    <w:multiLevelType w:val="multilevel"/>
    <w:tmpl w:val="7E3A1494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 w15:restartNumberingAfterBreak="0">
    <w:nsid w:val="75516EAF"/>
    <w:multiLevelType w:val="hybridMultilevel"/>
    <w:tmpl w:val="4BA8C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5755F"/>
    <w:multiLevelType w:val="hybridMultilevel"/>
    <w:tmpl w:val="F87AF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9E4D08"/>
    <w:multiLevelType w:val="hybridMultilevel"/>
    <w:tmpl w:val="CC08D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D5693"/>
    <w:multiLevelType w:val="hybridMultilevel"/>
    <w:tmpl w:val="2FD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F50AF"/>
    <w:multiLevelType w:val="hybridMultilevel"/>
    <w:tmpl w:val="3B28D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8102DE"/>
    <w:multiLevelType w:val="multilevel"/>
    <w:tmpl w:val="BCF202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DED3F72"/>
    <w:multiLevelType w:val="multilevel"/>
    <w:tmpl w:val="CE7C2316"/>
    <w:lvl w:ilvl="0">
      <w:start w:val="1"/>
      <w:numFmt w:val="none"/>
      <w:lvlText w:val="Fig. 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E445956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5" w15:restartNumberingAfterBreak="0">
    <w:nsid w:val="7F0F343D"/>
    <w:multiLevelType w:val="hybridMultilevel"/>
    <w:tmpl w:val="83F265EA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6" w15:restartNumberingAfterBreak="0">
    <w:nsid w:val="7F3907E7"/>
    <w:multiLevelType w:val="hybridMultilevel"/>
    <w:tmpl w:val="934083FC"/>
    <w:lvl w:ilvl="0" w:tplc="09C8BC18">
      <w:start w:val="1"/>
      <w:numFmt w:val="decimal"/>
      <w:lvlText w:val="[%1]"/>
      <w:lvlJc w:val="left"/>
      <w:pPr>
        <w:tabs>
          <w:tab w:val="num" w:pos="0"/>
        </w:tabs>
        <w:ind w:left="288" w:hanging="288"/>
      </w:pPr>
      <w:rPr>
        <w:rFonts w:hint="default"/>
        <w:b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19"/>
  </w:num>
  <w:num w:numId="3">
    <w:abstractNumId w:val="34"/>
  </w:num>
  <w:num w:numId="4">
    <w:abstractNumId w:val="15"/>
  </w:num>
  <w:num w:numId="5">
    <w:abstractNumId w:val="18"/>
  </w:num>
  <w:num w:numId="6">
    <w:abstractNumId w:val="22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44"/>
  </w:num>
  <w:num w:numId="12">
    <w:abstractNumId w:val="26"/>
  </w:num>
  <w:num w:numId="13">
    <w:abstractNumId w:val="4"/>
  </w:num>
  <w:num w:numId="14">
    <w:abstractNumId w:val="28"/>
  </w:num>
  <w:num w:numId="15">
    <w:abstractNumId w:val="3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43"/>
  </w:num>
  <w:num w:numId="21">
    <w:abstractNumId w:val="20"/>
  </w:num>
  <w:num w:numId="22">
    <w:abstractNumId w:val="14"/>
  </w:num>
  <w:num w:numId="23">
    <w:abstractNumId w:val="42"/>
  </w:num>
  <w:num w:numId="24">
    <w:abstractNumId w:val="33"/>
  </w:num>
  <w:num w:numId="25">
    <w:abstractNumId w:val="29"/>
  </w:num>
  <w:num w:numId="26">
    <w:abstractNumId w:val="39"/>
  </w:num>
  <w:num w:numId="27">
    <w:abstractNumId w:val="31"/>
  </w:num>
  <w:num w:numId="28">
    <w:abstractNumId w:val="36"/>
  </w:num>
  <w:num w:numId="29">
    <w:abstractNumId w:val="46"/>
  </w:num>
  <w:num w:numId="30">
    <w:abstractNumId w:val="30"/>
  </w:num>
  <w:num w:numId="31">
    <w:abstractNumId w:val="9"/>
  </w:num>
  <w:num w:numId="32">
    <w:abstractNumId w:val="27"/>
  </w:num>
  <w:num w:numId="33">
    <w:abstractNumId w:val="40"/>
  </w:num>
  <w:num w:numId="34">
    <w:abstractNumId w:val="12"/>
  </w:num>
  <w:num w:numId="35">
    <w:abstractNumId w:val="0"/>
  </w:num>
  <w:num w:numId="36">
    <w:abstractNumId w:val="45"/>
  </w:num>
  <w:num w:numId="37">
    <w:abstractNumId w:val="11"/>
  </w:num>
  <w:num w:numId="38">
    <w:abstractNumId w:val="38"/>
  </w:num>
  <w:num w:numId="39">
    <w:abstractNumId w:val="23"/>
  </w:num>
  <w:num w:numId="40">
    <w:abstractNumId w:val="17"/>
  </w:num>
  <w:num w:numId="41">
    <w:abstractNumId w:val="13"/>
  </w:num>
  <w:num w:numId="42">
    <w:abstractNumId w:val="7"/>
  </w:num>
  <w:num w:numId="43">
    <w:abstractNumId w:val="35"/>
  </w:num>
  <w:num w:numId="44">
    <w:abstractNumId w:val="37"/>
  </w:num>
  <w:num w:numId="45">
    <w:abstractNumId w:val="41"/>
  </w:num>
  <w:num w:numId="46">
    <w:abstractNumId w:val="25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DE2MTU1tQCSBko6SsGpxcWZ+XkgBYZGtQC3v2cKLQAAAA=="/>
  </w:docVars>
  <w:rsids>
    <w:rsidRoot w:val="0028711F"/>
    <w:rsid w:val="00004926"/>
    <w:rsid w:val="00011194"/>
    <w:rsid w:val="00024C9B"/>
    <w:rsid w:val="00032275"/>
    <w:rsid w:val="000400DA"/>
    <w:rsid w:val="00050F69"/>
    <w:rsid w:val="00062EFA"/>
    <w:rsid w:val="00072E55"/>
    <w:rsid w:val="00073DC3"/>
    <w:rsid w:val="00083586"/>
    <w:rsid w:val="000846A2"/>
    <w:rsid w:val="00091600"/>
    <w:rsid w:val="00097E97"/>
    <w:rsid w:val="00097F7A"/>
    <w:rsid w:val="000A0926"/>
    <w:rsid w:val="000A457D"/>
    <w:rsid w:val="000A4AB2"/>
    <w:rsid w:val="000C3869"/>
    <w:rsid w:val="000F1C80"/>
    <w:rsid w:val="000F31B5"/>
    <w:rsid w:val="00111675"/>
    <w:rsid w:val="001144B8"/>
    <w:rsid w:val="00116394"/>
    <w:rsid w:val="0012043D"/>
    <w:rsid w:val="0012107E"/>
    <w:rsid w:val="00121B12"/>
    <w:rsid w:val="0014489D"/>
    <w:rsid w:val="00144FF4"/>
    <w:rsid w:val="001469B5"/>
    <w:rsid w:val="001531F7"/>
    <w:rsid w:val="00154508"/>
    <w:rsid w:val="00162C3C"/>
    <w:rsid w:val="00164444"/>
    <w:rsid w:val="00176BE8"/>
    <w:rsid w:val="00181186"/>
    <w:rsid w:val="001838F7"/>
    <w:rsid w:val="001A1353"/>
    <w:rsid w:val="001B37F7"/>
    <w:rsid w:val="001B7B3D"/>
    <w:rsid w:val="001C4767"/>
    <w:rsid w:val="001D3F1E"/>
    <w:rsid w:val="001D78C9"/>
    <w:rsid w:val="001E443C"/>
    <w:rsid w:val="001E546E"/>
    <w:rsid w:val="001F1DD6"/>
    <w:rsid w:val="001F6C23"/>
    <w:rsid w:val="00203124"/>
    <w:rsid w:val="00203363"/>
    <w:rsid w:val="00220968"/>
    <w:rsid w:val="00227D24"/>
    <w:rsid w:val="00234B0F"/>
    <w:rsid w:val="00235196"/>
    <w:rsid w:val="00236A79"/>
    <w:rsid w:val="00250FBB"/>
    <w:rsid w:val="002671E4"/>
    <w:rsid w:val="0027354D"/>
    <w:rsid w:val="002758C7"/>
    <w:rsid w:val="0028045A"/>
    <w:rsid w:val="00281C7E"/>
    <w:rsid w:val="00282129"/>
    <w:rsid w:val="0028599F"/>
    <w:rsid w:val="0028711F"/>
    <w:rsid w:val="00287251"/>
    <w:rsid w:val="00292699"/>
    <w:rsid w:val="002A2C8B"/>
    <w:rsid w:val="002A2DBB"/>
    <w:rsid w:val="002B17D3"/>
    <w:rsid w:val="002C3ABE"/>
    <w:rsid w:val="002C5D8C"/>
    <w:rsid w:val="002D59F8"/>
    <w:rsid w:val="002E0C21"/>
    <w:rsid w:val="002E2A34"/>
    <w:rsid w:val="003041A5"/>
    <w:rsid w:val="00304DA2"/>
    <w:rsid w:val="00316CC7"/>
    <w:rsid w:val="003178C6"/>
    <w:rsid w:val="00324F67"/>
    <w:rsid w:val="00327C9F"/>
    <w:rsid w:val="00334B63"/>
    <w:rsid w:val="00335B14"/>
    <w:rsid w:val="00352B5D"/>
    <w:rsid w:val="00353E58"/>
    <w:rsid w:val="003606F0"/>
    <w:rsid w:val="00366D63"/>
    <w:rsid w:val="003822AA"/>
    <w:rsid w:val="003857AD"/>
    <w:rsid w:val="003870AC"/>
    <w:rsid w:val="00387720"/>
    <w:rsid w:val="00393428"/>
    <w:rsid w:val="00397659"/>
    <w:rsid w:val="003A1A68"/>
    <w:rsid w:val="003B0A7B"/>
    <w:rsid w:val="003B5F57"/>
    <w:rsid w:val="003C79C5"/>
    <w:rsid w:val="003C7C76"/>
    <w:rsid w:val="003E1B03"/>
    <w:rsid w:val="003E3394"/>
    <w:rsid w:val="003F3699"/>
    <w:rsid w:val="003F615D"/>
    <w:rsid w:val="00400143"/>
    <w:rsid w:val="00406D82"/>
    <w:rsid w:val="00412805"/>
    <w:rsid w:val="00416CD5"/>
    <w:rsid w:val="004322B5"/>
    <w:rsid w:val="0043236D"/>
    <w:rsid w:val="0043259C"/>
    <w:rsid w:val="004325D2"/>
    <w:rsid w:val="00436FB7"/>
    <w:rsid w:val="00443032"/>
    <w:rsid w:val="0044368D"/>
    <w:rsid w:val="00450377"/>
    <w:rsid w:val="00455FBC"/>
    <w:rsid w:val="00457971"/>
    <w:rsid w:val="004600E2"/>
    <w:rsid w:val="0046238E"/>
    <w:rsid w:val="00465953"/>
    <w:rsid w:val="00466468"/>
    <w:rsid w:val="00471244"/>
    <w:rsid w:val="00474D14"/>
    <w:rsid w:val="00477317"/>
    <w:rsid w:val="0048371E"/>
    <w:rsid w:val="00491515"/>
    <w:rsid w:val="004A06C5"/>
    <w:rsid w:val="004A2510"/>
    <w:rsid w:val="004A71DB"/>
    <w:rsid w:val="004B04AC"/>
    <w:rsid w:val="004B1B6A"/>
    <w:rsid w:val="004C1FA4"/>
    <w:rsid w:val="004C560E"/>
    <w:rsid w:val="004D13D8"/>
    <w:rsid w:val="004D1EDA"/>
    <w:rsid w:val="004D2153"/>
    <w:rsid w:val="004D2611"/>
    <w:rsid w:val="004D7C7F"/>
    <w:rsid w:val="004E1D80"/>
    <w:rsid w:val="004E232E"/>
    <w:rsid w:val="004F7380"/>
    <w:rsid w:val="00507D94"/>
    <w:rsid w:val="00511E07"/>
    <w:rsid w:val="0051200B"/>
    <w:rsid w:val="00513C53"/>
    <w:rsid w:val="00515DA4"/>
    <w:rsid w:val="00520038"/>
    <w:rsid w:val="00532F57"/>
    <w:rsid w:val="0053653E"/>
    <w:rsid w:val="005417BE"/>
    <w:rsid w:val="00545B3A"/>
    <w:rsid w:val="00551E32"/>
    <w:rsid w:val="00553113"/>
    <w:rsid w:val="005551FE"/>
    <w:rsid w:val="00556D74"/>
    <w:rsid w:val="00561CEE"/>
    <w:rsid w:val="005731A1"/>
    <w:rsid w:val="005811FA"/>
    <w:rsid w:val="005827CA"/>
    <w:rsid w:val="005900B6"/>
    <w:rsid w:val="005919AA"/>
    <w:rsid w:val="0059262F"/>
    <w:rsid w:val="005B35E4"/>
    <w:rsid w:val="005C636B"/>
    <w:rsid w:val="005D20E5"/>
    <w:rsid w:val="005D28CF"/>
    <w:rsid w:val="005D4940"/>
    <w:rsid w:val="005F0D1F"/>
    <w:rsid w:val="005F5497"/>
    <w:rsid w:val="005F7E07"/>
    <w:rsid w:val="006063D4"/>
    <w:rsid w:val="00606946"/>
    <w:rsid w:val="006165E5"/>
    <w:rsid w:val="006173CB"/>
    <w:rsid w:val="00627634"/>
    <w:rsid w:val="00631A50"/>
    <w:rsid w:val="006462D3"/>
    <w:rsid w:val="00646997"/>
    <w:rsid w:val="00651FEC"/>
    <w:rsid w:val="006533AA"/>
    <w:rsid w:val="00654DDA"/>
    <w:rsid w:val="006654CD"/>
    <w:rsid w:val="0068360E"/>
    <w:rsid w:val="00693B4E"/>
    <w:rsid w:val="0069736F"/>
    <w:rsid w:val="006975CA"/>
    <w:rsid w:val="006A4244"/>
    <w:rsid w:val="006A58FC"/>
    <w:rsid w:val="006A66B2"/>
    <w:rsid w:val="006B3519"/>
    <w:rsid w:val="006B58E8"/>
    <w:rsid w:val="006C0DCA"/>
    <w:rsid w:val="006C7900"/>
    <w:rsid w:val="006D384A"/>
    <w:rsid w:val="006D5A1E"/>
    <w:rsid w:val="006E523B"/>
    <w:rsid w:val="006F2190"/>
    <w:rsid w:val="006F6965"/>
    <w:rsid w:val="00702137"/>
    <w:rsid w:val="0071507E"/>
    <w:rsid w:val="0071645C"/>
    <w:rsid w:val="00722A3B"/>
    <w:rsid w:val="00722DAA"/>
    <w:rsid w:val="00723849"/>
    <w:rsid w:val="007339B9"/>
    <w:rsid w:val="00745A1D"/>
    <w:rsid w:val="007462D4"/>
    <w:rsid w:val="00746B2D"/>
    <w:rsid w:val="00753BD0"/>
    <w:rsid w:val="00754C86"/>
    <w:rsid w:val="007569E5"/>
    <w:rsid w:val="00756BD8"/>
    <w:rsid w:val="00757F13"/>
    <w:rsid w:val="00763D44"/>
    <w:rsid w:val="00772330"/>
    <w:rsid w:val="00775CC6"/>
    <w:rsid w:val="0077776E"/>
    <w:rsid w:val="00777CA2"/>
    <w:rsid w:val="007802D1"/>
    <w:rsid w:val="00782F42"/>
    <w:rsid w:val="00783DBD"/>
    <w:rsid w:val="00791FA0"/>
    <w:rsid w:val="00793D80"/>
    <w:rsid w:val="007A264B"/>
    <w:rsid w:val="007A3457"/>
    <w:rsid w:val="007B2788"/>
    <w:rsid w:val="007B43BC"/>
    <w:rsid w:val="007B543A"/>
    <w:rsid w:val="007C01EE"/>
    <w:rsid w:val="007C189E"/>
    <w:rsid w:val="007C29C4"/>
    <w:rsid w:val="007C3DD0"/>
    <w:rsid w:val="007C730F"/>
    <w:rsid w:val="007D0879"/>
    <w:rsid w:val="007D2811"/>
    <w:rsid w:val="007D53CC"/>
    <w:rsid w:val="007D55E6"/>
    <w:rsid w:val="007E0DA5"/>
    <w:rsid w:val="007E1E21"/>
    <w:rsid w:val="007E4EB8"/>
    <w:rsid w:val="007F586C"/>
    <w:rsid w:val="008014F1"/>
    <w:rsid w:val="0081298F"/>
    <w:rsid w:val="00817B55"/>
    <w:rsid w:val="00831273"/>
    <w:rsid w:val="00834F71"/>
    <w:rsid w:val="00842551"/>
    <w:rsid w:val="008503C9"/>
    <w:rsid w:val="00870AD1"/>
    <w:rsid w:val="0087421A"/>
    <w:rsid w:val="00880440"/>
    <w:rsid w:val="008816BA"/>
    <w:rsid w:val="00883B49"/>
    <w:rsid w:val="00884532"/>
    <w:rsid w:val="0089243B"/>
    <w:rsid w:val="008935BD"/>
    <w:rsid w:val="00894E59"/>
    <w:rsid w:val="008950F0"/>
    <w:rsid w:val="008A130D"/>
    <w:rsid w:val="008B263E"/>
    <w:rsid w:val="008B3DB6"/>
    <w:rsid w:val="008B4076"/>
    <w:rsid w:val="008C35D2"/>
    <w:rsid w:val="008D2DEF"/>
    <w:rsid w:val="008D3FE5"/>
    <w:rsid w:val="008D570B"/>
    <w:rsid w:val="008E5835"/>
    <w:rsid w:val="008E5ADA"/>
    <w:rsid w:val="008F6FC9"/>
    <w:rsid w:val="00905E42"/>
    <w:rsid w:val="009102E8"/>
    <w:rsid w:val="00910CC0"/>
    <w:rsid w:val="009139E4"/>
    <w:rsid w:val="0091685E"/>
    <w:rsid w:val="009261EB"/>
    <w:rsid w:val="009331DB"/>
    <w:rsid w:val="00933456"/>
    <w:rsid w:val="00940457"/>
    <w:rsid w:val="00941B5A"/>
    <w:rsid w:val="009522D3"/>
    <w:rsid w:val="00954F51"/>
    <w:rsid w:val="00960FFF"/>
    <w:rsid w:val="00966265"/>
    <w:rsid w:val="009722A7"/>
    <w:rsid w:val="00972E6D"/>
    <w:rsid w:val="0099390B"/>
    <w:rsid w:val="00995C21"/>
    <w:rsid w:val="009A7765"/>
    <w:rsid w:val="009B7165"/>
    <w:rsid w:val="009C1196"/>
    <w:rsid w:val="009C1978"/>
    <w:rsid w:val="009C285D"/>
    <w:rsid w:val="009D0B83"/>
    <w:rsid w:val="009D456A"/>
    <w:rsid w:val="009E2DF5"/>
    <w:rsid w:val="009E3CC8"/>
    <w:rsid w:val="009E6BED"/>
    <w:rsid w:val="009E723D"/>
    <w:rsid w:val="00A0560B"/>
    <w:rsid w:val="00A0659F"/>
    <w:rsid w:val="00A102BE"/>
    <w:rsid w:val="00A10811"/>
    <w:rsid w:val="00A10928"/>
    <w:rsid w:val="00A129BB"/>
    <w:rsid w:val="00A212AB"/>
    <w:rsid w:val="00A24113"/>
    <w:rsid w:val="00A2719B"/>
    <w:rsid w:val="00A343B8"/>
    <w:rsid w:val="00A4719E"/>
    <w:rsid w:val="00A5099C"/>
    <w:rsid w:val="00A63DE9"/>
    <w:rsid w:val="00A7631E"/>
    <w:rsid w:val="00A817E5"/>
    <w:rsid w:val="00A90E3E"/>
    <w:rsid w:val="00A9757D"/>
    <w:rsid w:val="00AA45C7"/>
    <w:rsid w:val="00AA7598"/>
    <w:rsid w:val="00AB5982"/>
    <w:rsid w:val="00AC7F69"/>
    <w:rsid w:val="00AD0637"/>
    <w:rsid w:val="00AD770F"/>
    <w:rsid w:val="00AF0A2D"/>
    <w:rsid w:val="00AF2B50"/>
    <w:rsid w:val="00AF5FF4"/>
    <w:rsid w:val="00B0213C"/>
    <w:rsid w:val="00B064A4"/>
    <w:rsid w:val="00B0740A"/>
    <w:rsid w:val="00B10B8B"/>
    <w:rsid w:val="00B116EA"/>
    <w:rsid w:val="00B150D1"/>
    <w:rsid w:val="00B16659"/>
    <w:rsid w:val="00B21CE8"/>
    <w:rsid w:val="00B21E82"/>
    <w:rsid w:val="00B35017"/>
    <w:rsid w:val="00B53A44"/>
    <w:rsid w:val="00B5659D"/>
    <w:rsid w:val="00B56F4D"/>
    <w:rsid w:val="00B57111"/>
    <w:rsid w:val="00B622C1"/>
    <w:rsid w:val="00B6767F"/>
    <w:rsid w:val="00B7098E"/>
    <w:rsid w:val="00B74114"/>
    <w:rsid w:val="00B82FFD"/>
    <w:rsid w:val="00B85B21"/>
    <w:rsid w:val="00BA2483"/>
    <w:rsid w:val="00BC0168"/>
    <w:rsid w:val="00BC6BA6"/>
    <w:rsid w:val="00BC73DD"/>
    <w:rsid w:val="00BE2404"/>
    <w:rsid w:val="00BF3906"/>
    <w:rsid w:val="00BF3BB4"/>
    <w:rsid w:val="00BF4D11"/>
    <w:rsid w:val="00C0058C"/>
    <w:rsid w:val="00C00D65"/>
    <w:rsid w:val="00C03807"/>
    <w:rsid w:val="00C0524E"/>
    <w:rsid w:val="00C07386"/>
    <w:rsid w:val="00C141B0"/>
    <w:rsid w:val="00C43084"/>
    <w:rsid w:val="00C4541F"/>
    <w:rsid w:val="00C51CD0"/>
    <w:rsid w:val="00C734E8"/>
    <w:rsid w:val="00C762E5"/>
    <w:rsid w:val="00C857F6"/>
    <w:rsid w:val="00C90046"/>
    <w:rsid w:val="00C9654D"/>
    <w:rsid w:val="00C97207"/>
    <w:rsid w:val="00CA2966"/>
    <w:rsid w:val="00CA32AB"/>
    <w:rsid w:val="00CA4FF5"/>
    <w:rsid w:val="00CC3333"/>
    <w:rsid w:val="00CC67EA"/>
    <w:rsid w:val="00CD07A6"/>
    <w:rsid w:val="00CD6597"/>
    <w:rsid w:val="00CD688E"/>
    <w:rsid w:val="00CE1C07"/>
    <w:rsid w:val="00CE689D"/>
    <w:rsid w:val="00CF1DC3"/>
    <w:rsid w:val="00CF3B47"/>
    <w:rsid w:val="00CF3E16"/>
    <w:rsid w:val="00D17A74"/>
    <w:rsid w:val="00D32D4E"/>
    <w:rsid w:val="00D3552E"/>
    <w:rsid w:val="00D35968"/>
    <w:rsid w:val="00D504C6"/>
    <w:rsid w:val="00D52AF1"/>
    <w:rsid w:val="00D6085B"/>
    <w:rsid w:val="00D62E6F"/>
    <w:rsid w:val="00D72AA1"/>
    <w:rsid w:val="00D751D0"/>
    <w:rsid w:val="00D8404E"/>
    <w:rsid w:val="00D85237"/>
    <w:rsid w:val="00D8693E"/>
    <w:rsid w:val="00D90542"/>
    <w:rsid w:val="00D941C6"/>
    <w:rsid w:val="00D9718C"/>
    <w:rsid w:val="00DA1729"/>
    <w:rsid w:val="00DA2670"/>
    <w:rsid w:val="00DA5592"/>
    <w:rsid w:val="00DA55E1"/>
    <w:rsid w:val="00DB3189"/>
    <w:rsid w:val="00DB4150"/>
    <w:rsid w:val="00DC19D1"/>
    <w:rsid w:val="00DC4913"/>
    <w:rsid w:val="00DD2C11"/>
    <w:rsid w:val="00DE6B08"/>
    <w:rsid w:val="00DE7F25"/>
    <w:rsid w:val="00E00903"/>
    <w:rsid w:val="00E07755"/>
    <w:rsid w:val="00E16E6B"/>
    <w:rsid w:val="00E22A71"/>
    <w:rsid w:val="00E3033C"/>
    <w:rsid w:val="00E363D0"/>
    <w:rsid w:val="00E50E98"/>
    <w:rsid w:val="00E51509"/>
    <w:rsid w:val="00E53A03"/>
    <w:rsid w:val="00E6174B"/>
    <w:rsid w:val="00E66058"/>
    <w:rsid w:val="00E72E89"/>
    <w:rsid w:val="00E753A3"/>
    <w:rsid w:val="00E928EA"/>
    <w:rsid w:val="00EA7ACC"/>
    <w:rsid w:val="00EB40C1"/>
    <w:rsid w:val="00EB61C3"/>
    <w:rsid w:val="00EC14E5"/>
    <w:rsid w:val="00ED50F1"/>
    <w:rsid w:val="00ED7C36"/>
    <w:rsid w:val="00EE3566"/>
    <w:rsid w:val="00EF0114"/>
    <w:rsid w:val="00F04FB6"/>
    <w:rsid w:val="00F1755C"/>
    <w:rsid w:val="00F3645F"/>
    <w:rsid w:val="00F37C76"/>
    <w:rsid w:val="00F466A4"/>
    <w:rsid w:val="00F61865"/>
    <w:rsid w:val="00F648E8"/>
    <w:rsid w:val="00F71EB5"/>
    <w:rsid w:val="00F76094"/>
    <w:rsid w:val="00F76BA9"/>
    <w:rsid w:val="00F85F2C"/>
    <w:rsid w:val="00F9240C"/>
    <w:rsid w:val="00F9479D"/>
    <w:rsid w:val="00F96D6D"/>
    <w:rsid w:val="00FA027B"/>
    <w:rsid w:val="00FA7B6E"/>
    <w:rsid w:val="00FB37E0"/>
    <w:rsid w:val="00FC4721"/>
    <w:rsid w:val="00FC7AF3"/>
    <w:rsid w:val="00FF2162"/>
    <w:rsid w:val="00FF6582"/>
    <w:rsid w:val="00FF7D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77BF93"/>
  <w15:docId w15:val="{676A0A97-41BB-4849-A413-2D92E2586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54F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0560B"/>
    <w:pPr>
      <w:keepNext/>
      <w:jc w:val="both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05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0560B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rsid w:val="00A056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560B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560B"/>
    <w:pPr>
      <w:spacing w:after="200" w:line="360" w:lineRule="auto"/>
      <w:ind w:left="720"/>
      <w:contextualSpacing/>
    </w:pPr>
    <w:rPr>
      <w:rFonts w:eastAsia="Calibri"/>
      <w:bCs/>
      <w:i/>
    </w:rPr>
  </w:style>
  <w:style w:type="paragraph" w:customStyle="1" w:styleId="Default">
    <w:name w:val="Default"/>
    <w:rsid w:val="00A0560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Normal14pt">
    <w:name w:val="Normal + 14 pt"/>
    <w:aliases w:val="Bold,Line spacing:  2 lines"/>
    <w:basedOn w:val="Normal"/>
    <w:rsid w:val="00A0560B"/>
    <w:pPr>
      <w:spacing w:line="360" w:lineRule="auto"/>
    </w:pPr>
    <w:rPr>
      <w:b/>
      <w:bCs/>
      <w:sz w:val="28"/>
      <w:szCs w:val="28"/>
    </w:rPr>
  </w:style>
  <w:style w:type="paragraph" w:styleId="NoSpacing">
    <w:name w:val="No Spacing"/>
    <w:link w:val="NoSpacingChar"/>
    <w:qFormat/>
    <w:rsid w:val="00A0560B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rsid w:val="00A0560B"/>
    <w:rPr>
      <w:rFonts w:ascii="Calibri" w:hAnsi="Calibri"/>
      <w:sz w:val="22"/>
      <w:szCs w:val="22"/>
      <w:lang w:val="en-US" w:eastAsia="en-US" w:bidi="ar-SA"/>
    </w:rPr>
  </w:style>
  <w:style w:type="paragraph" w:customStyle="1" w:styleId="figlegend">
    <w:name w:val="figlegend"/>
    <w:basedOn w:val="Normal"/>
    <w:next w:val="Normal"/>
    <w:link w:val="figlegendChar"/>
    <w:rsid w:val="00A0560B"/>
    <w:pPr>
      <w:spacing w:before="120"/>
    </w:pPr>
    <w:rPr>
      <w:sz w:val="20"/>
    </w:rPr>
  </w:style>
  <w:style w:type="character" w:customStyle="1" w:styleId="figlegendChar">
    <w:name w:val="figlegend Char"/>
    <w:basedOn w:val="DefaultParagraphFont"/>
    <w:link w:val="figlegend"/>
    <w:rsid w:val="00A0560B"/>
    <w:rPr>
      <w:szCs w:val="24"/>
      <w:lang w:val="en-US" w:eastAsia="en-US" w:bidi="ar-SA"/>
    </w:rPr>
  </w:style>
  <w:style w:type="paragraph" w:styleId="BodyText">
    <w:name w:val="Body Text"/>
    <w:basedOn w:val="Normal"/>
    <w:rsid w:val="00A0560B"/>
    <w:pPr>
      <w:spacing w:after="120" w:line="360" w:lineRule="auto"/>
    </w:pPr>
    <w:rPr>
      <w:rFonts w:eastAsia="Calibri"/>
      <w:bCs/>
      <w:i/>
    </w:rPr>
  </w:style>
  <w:style w:type="table" w:styleId="TableGrid">
    <w:name w:val="Table Grid"/>
    <w:basedOn w:val="TableNormal"/>
    <w:uiPriority w:val="59"/>
    <w:rsid w:val="00A0560B"/>
    <w:pPr>
      <w:spacing w:after="200" w:line="36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A0560B"/>
    <w:pPr>
      <w:tabs>
        <w:tab w:val="center" w:pos="4320"/>
        <w:tab w:val="right" w:pos="8640"/>
      </w:tabs>
      <w:spacing w:after="200" w:line="360" w:lineRule="auto"/>
    </w:pPr>
    <w:rPr>
      <w:rFonts w:eastAsia="Calibri"/>
      <w:bCs/>
      <w:i/>
    </w:rPr>
  </w:style>
  <w:style w:type="character" w:styleId="PageNumber">
    <w:name w:val="page number"/>
    <w:basedOn w:val="DefaultParagraphFont"/>
    <w:rsid w:val="00A0560B"/>
  </w:style>
  <w:style w:type="paragraph" w:styleId="Title">
    <w:name w:val="Title"/>
    <w:basedOn w:val="Default"/>
    <w:next w:val="Default"/>
    <w:qFormat/>
    <w:rsid w:val="00A0560B"/>
    <w:rPr>
      <w:color w:val="auto"/>
    </w:rPr>
  </w:style>
  <w:style w:type="character" w:styleId="Hyperlink">
    <w:name w:val="Hyperlink"/>
    <w:basedOn w:val="DefaultParagraphFont"/>
    <w:uiPriority w:val="99"/>
    <w:rsid w:val="00A0560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0560B"/>
  </w:style>
  <w:style w:type="character" w:styleId="Emphasis">
    <w:name w:val="Emphasis"/>
    <w:uiPriority w:val="20"/>
    <w:qFormat/>
    <w:rsid w:val="003F3699"/>
    <w:rPr>
      <w:i/>
      <w:iCs/>
    </w:rPr>
  </w:style>
  <w:style w:type="paragraph" w:styleId="NormalWeb">
    <w:name w:val="Normal (Web)"/>
    <w:basedOn w:val="Normal"/>
    <w:uiPriority w:val="99"/>
    <w:unhideWhenUsed/>
    <w:rsid w:val="00DB4150"/>
    <w:pPr>
      <w:spacing w:before="100" w:beforeAutospacing="1" w:after="100" w:afterAutospacing="1"/>
    </w:pPr>
  </w:style>
  <w:style w:type="paragraph" w:customStyle="1" w:styleId="Style1">
    <w:name w:val="Style1"/>
    <w:basedOn w:val="Normal"/>
    <w:link w:val="Style1Char"/>
    <w:qFormat/>
    <w:rsid w:val="00B5659D"/>
    <w:pPr>
      <w:spacing w:after="200" w:line="360" w:lineRule="auto"/>
    </w:pPr>
    <w:rPr>
      <w:rFonts w:eastAsia="Calibri"/>
    </w:rPr>
  </w:style>
  <w:style w:type="character" w:customStyle="1" w:styleId="Style1Char">
    <w:name w:val="Style1 Char"/>
    <w:basedOn w:val="DefaultParagraphFont"/>
    <w:link w:val="Style1"/>
    <w:rsid w:val="00B5659D"/>
    <w:rPr>
      <w:rFonts w:eastAsia="Calibri"/>
      <w:sz w:val="24"/>
      <w:szCs w:val="24"/>
    </w:rPr>
  </w:style>
  <w:style w:type="paragraph" w:customStyle="1" w:styleId="MTech">
    <w:name w:val="MTech"/>
    <w:basedOn w:val="Normal"/>
    <w:qFormat/>
    <w:rsid w:val="00746B2D"/>
    <w:pPr>
      <w:spacing w:line="300" w:lineRule="auto"/>
      <w:jc w:val="center"/>
    </w:pPr>
    <w:rPr>
      <w:rFonts w:eastAsia="Arial" w:cs="Tunga"/>
      <w:b/>
      <w:bCs/>
      <w:smallCaps/>
      <w:spacing w:val="30"/>
      <w:sz w:val="32"/>
      <w:szCs w:val="22"/>
      <w:lang w:val="en-GB"/>
    </w:rPr>
  </w:style>
  <w:style w:type="paragraph" w:customStyle="1" w:styleId="Report">
    <w:name w:val="Report"/>
    <w:basedOn w:val="Normal"/>
    <w:qFormat/>
    <w:rsid w:val="00746B2D"/>
    <w:pPr>
      <w:jc w:val="center"/>
    </w:pPr>
    <w:rPr>
      <w:rFonts w:ascii="Arial" w:eastAsia="Arial" w:hAnsi="Arial" w:cs="Tunga"/>
      <w:b/>
      <w:bCs/>
      <w:spacing w:val="10"/>
      <w:sz w:val="22"/>
      <w:szCs w:val="22"/>
      <w:lang w:val="en-GB"/>
    </w:rPr>
  </w:style>
  <w:style w:type="paragraph" w:customStyle="1" w:styleId="CET">
    <w:name w:val="CET"/>
    <w:basedOn w:val="Normal"/>
    <w:qFormat/>
    <w:rsid w:val="00763D44"/>
    <w:pPr>
      <w:spacing w:before="720" w:after="240" w:line="300" w:lineRule="auto"/>
      <w:jc w:val="center"/>
    </w:pPr>
    <w:rPr>
      <w:rFonts w:ascii="Arial Rounded MT Bold" w:eastAsia="Calibri" w:hAnsi="Arial Rounded MT Bold" w:cs="Tunga"/>
      <w:b/>
      <w:noProof/>
      <w:sz w:val="32"/>
      <w:szCs w:val="22"/>
      <w:lang w:val="en-GB"/>
    </w:rPr>
  </w:style>
  <w:style w:type="paragraph" w:customStyle="1" w:styleId="Addr">
    <w:name w:val="Addr"/>
    <w:basedOn w:val="Normal"/>
    <w:qFormat/>
    <w:rsid w:val="00763D44"/>
    <w:pPr>
      <w:keepLines/>
      <w:suppressAutoHyphens/>
      <w:jc w:val="center"/>
    </w:pPr>
    <w:rPr>
      <w:rFonts w:eastAsia="Calibri"/>
      <w:spacing w:val="10"/>
      <w:szCs w:val="22"/>
      <w:lang w:val="en-GB"/>
    </w:rPr>
  </w:style>
  <w:style w:type="paragraph" w:customStyle="1" w:styleId="MainHead">
    <w:name w:val="MainHead"/>
    <w:basedOn w:val="Normal"/>
    <w:qFormat/>
    <w:rsid w:val="00763D44"/>
    <w:pPr>
      <w:keepNext/>
      <w:keepLines/>
      <w:suppressAutoHyphens/>
      <w:spacing w:before="480" w:after="360" w:line="360" w:lineRule="auto"/>
      <w:jc w:val="center"/>
    </w:pPr>
    <w:rPr>
      <w:rFonts w:eastAsia="Calibri"/>
      <w:b/>
      <w:bCs/>
      <w:spacing w:val="10"/>
      <w:sz w:val="36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763D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63D44"/>
    <w:rPr>
      <w:rFonts w:ascii="Tahoma" w:hAnsi="Tahoma" w:cs="Tahoma"/>
      <w:sz w:val="16"/>
      <w:szCs w:val="16"/>
      <w:lang w:val="en-US" w:eastAsia="en-US"/>
    </w:rPr>
  </w:style>
  <w:style w:type="paragraph" w:customStyle="1" w:styleId="Name-L">
    <w:name w:val="Name-L"/>
    <w:basedOn w:val="Normal"/>
    <w:autoRedefine/>
    <w:qFormat/>
    <w:rsid w:val="00763D44"/>
    <w:pPr>
      <w:keepLines/>
      <w:suppressAutoHyphens/>
      <w:spacing w:before="120"/>
      <w:jc w:val="center"/>
    </w:pPr>
    <w:rPr>
      <w:rFonts w:eastAsia="Calibri"/>
      <w:smallCaps/>
      <w:spacing w:val="6"/>
      <w:szCs w:val="22"/>
      <w:lang w:val="en-GB"/>
    </w:rPr>
  </w:style>
  <w:style w:type="paragraph" w:customStyle="1" w:styleId="Date1">
    <w:name w:val="Date1"/>
    <w:basedOn w:val="Normal"/>
    <w:next w:val="Normal"/>
    <w:qFormat/>
    <w:rsid w:val="00763D44"/>
    <w:pPr>
      <w:keepLines/>
      <w:suppressAutoHyphens/>
      <w:spacing w:before="120" w:after="240" w:line="360" w:lineRule="auto"/>
    </w:pPr>
    <w:rPr>
      <w:rFonts w:eastAsia="Calibri"/>
      <w:spacing w:val="10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4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527DC-29D2-45D5-A4AD-80A35CB70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L PROCESSING IN SPEECH COMMUNICATION SYSTEM TO ESTIMATE THE SEVERITY OF SPEECH DISABILITY</vt:lpstr>
    </vt:vector>
  </TitlesOfParts>
  <Company>Om Sri Sai Ram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L PROCESSING IN SPEECH COMMUNICATION SYSTEM TO ESTIMATE THE SEVERITY OF SPEECH DISABILITY</dc:title>
  <dc:creator>Om Sri Sai</dc:creator>
  <cp:lastModifiedBy>Jain,Tushar</cp:lastModifiedBy>
  <cp:revision>24</cp:revision>
  <cp:lastPrinted>2019-05-15T17:00:00Z</cp:lastPrinted>
  <dcterms:created xsi:type="dcterms:W3CDTF">2018-05-02T07:53:00Z</dcterms:created>
  <dcterms:modified xsi:type="dcterms:W3CDTF">2019-06-10T10:24:00Z</dcterms:modified>
</cp:coreProperties>
</file>